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olice</w:t>
      </w:r>
      <w:r>
        <w:t xml:space="preserve"> </w:t>
      </w:r>
      <w:r>
        <w:t xml:space="preserve">Officer</w:t>
      </w:r>
      <w:r>
        <w:t xml:space="preserve"> </w:t>
      </w:r>
      <w:r>
        <w:t xml:space="preserve">Pathway</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X24b3d7fbc732cbd5f9e3df670866531d50ffbee"/>
    <w:p>
      <w:pPr>
        <w:pStyle w:val="Heading1"/>
      </w:pPr>
      <w:r>
        <w:t xml:space="preserve">Scholarship Application Letter for Police Constable Training Pathway in New Zealand Auckland</w:t>
      </w:r>
    </w:p>
    <w:p>
      <w:pPr>
        <w:pStyle w:val="FirstParagraph"/>
      </w:pPr>
      <w:r>
        <w:t xml:space="preserve">Dear Selection Committee,</w:t>
      </w:r>
      <w:r>
        <w:br/>
      </w:r>
      <w:r>
        <w:t xml:space="preserve">I am writing to express my profound commitment to serving as a dedicated Police Officer within the vibrant communities of New Zealand Auckland, and to formally submit this Scholarship Application Letter seeking financial support for my training through the New Zealand Police Constable Scholarship Programme. With deep respect for the values of integrity, community partnership, and cultural responsiveness upheld by the New Zealand Police Force, I am eager to contribute to safer streets in one of Aotearoa's most dynamic urban centres.</w:t>
      </w:r>
    </w:p>
    <w:p>
      <w:pPr>
        <w:pStyle w:val="BodyText"/>
      </w:pPr>
      <w:r>
        <w:t xml:space="preserve">My journey toward becoming a Police Officer has been shaped by a lifelong dedication to community welfare and social justice. Growing up in Mangere, South Auckland, I witnessed firsthand how proactive police-community engagement transforms neighbourhoods. As a youth mentor with the Manukau City Council's "Safe Futures" initiative, I facilitated conflict resolution workshops for Pacific Island and Māori youth groups, directly addressing issues that often lead to police interaction. This experience taught me that effective policing is not merely about enforcing laws, but about building trust – a principle central to the New Zealand Police’s Community Policing Strategy. I understand that in Auckland’s diverse landscape (where 50% of residents identify as Māori or Pacific Islander), cultural sensitivity is not optional; it is foundational to credible and effective policing.</w:t>
      </w:r>
    </w:p>
    <w:p>
      <w:pPr>
        <w:pStyle w:val="BodyText"/>
      </w:pPr>
      <w:r>
        <w:t xml:space="preserve">My academic background reinforces this commitment. I hold a Bachelor of Social Sciences (Criminology) with Honours from the University of Auckland, where I graduated with distinction (GPA 6.8/7.0). My thesis, "Cultural Competency in Urban Policing: A Case Study of Auckland’s Multicultural Districts," was published in the New Zealand Journal of Criminology. Through this research, I analyzed data from the Auckland Police District Office and interviewed officers working in communities like Mt Roskill and Ōtāhuhu. I discovered that officers who actively participate in community-led initiatives – such as supporting local iwi hui or Pacific Island cultural festivals – report significantly higher trust metrics from residents (verified by recent NZ Police Community Satisfaction Surveys). This academic insight aligns precisely with the New Zealand Police’s strategic priority of "Building Trust Through Relationships," which I am eager to advance.</w:t>
      </w:r>
    </w:p>
    <w:p>
      <w:pPr>
        <w:pStyle w:val="BodyText"/>
      </w:pPr>
      <w:r>
        <w:t xml:space="preserve">What makes this Scholarship Application Letter particularly urgent for me is my personal context. As a first-generation university graduate from a low-socioeconomic household in West Auckland, I face significant financial barriers to completing the two-year Police Constable Training Programme at the New Zealand Police Academy in Trentham. While I have secured part-time work as a security officer with Auckland Transport (a role that has honed my situational awareness and de-escalation skills), it is insufficient to cover training fees, relocation costs from my family home in Papakura, and essential uniform requirements. The New Zealand Police Constable Scholarship Programme represents the critical financial bridge I need to pursue this career without accruing debt that would hinder my long-term service. Without this support, I risk delaying a pathway that would directly benefit communities like those I have served since childhood.</w:t>
      </w:r>
    </w:p>
    <w:p>
      <w:pPr>
        <w:pStyle w:val="BodyText"/>
      </w:pPr>
      <w:r>
        <w:t xml:space="preserve">My application is rooted in the specific realities of New Zealand Auckland. In 2023, Auckland’s Police District reported a 15% increase in calls involving mental health crises – an issue deeply connected to our city’s housing pressures and cultural marginalisation. As a future Police Officer, I will immediately apply my training on Mental Health First Aid (a certification I hold) within the Auckland context. I have already partnered with Te Puna Ora, a Māori-led mental health service in Manukau, to develop community response protocols for crisis situations – an initiative that would directly support Auckland’s current "Integrated Response" pilot programme. My goal is not just to be an officer who responds to incidents, but one who collaborates with community leaders like the Ōtara-Papatoetoe Local Board and the Auckland Pacific Islands Council to prevent crises before they escalate.</w:t>
      </w:r>
    </w:p>
    <w:p>
      <w:pPr>
        <w:pStyle w:val="BodyText"/>
      </w:pPr>
      <w:r>
        <w:t xml:space="preserve">I further commit to upholding Te Tiriti o Waitangi principles as a Police Officer in New Zealand Auckland. My work with Ngāti Whātua Ōrākei’s youth employment programme taught me that Māori-led policing models (like those at the Hūnua Police Station) significantly reduce reoffending rates among rangatahi. I am prepared to complete the required Te Reo Māori certification during my training and actively participate in marae-based cultural immersion – practices vital for credible service in Auckland, where 16% of residents identify as Māori. The scholarship would enable me to fully engage with these cultural obligations without financial strain.</w:t>
      </w:r>
    </w:p>
    <w:p>
      <w:pPr>
        <w:pStyle w:val="BodyText"/>
      </w:pPr>
      <w:r>
        <w:t xml:space="preserve">The New Zealand Police Constable Scholarship Programme is not merely a financial aid option; it is an investment in community safety. In Auckland, where the population grows by 120 people daily (Statistics NZ), we urgently need officers who understand local nuances – from gang intervention in East Tamaki to drug use support networks in Parnell. My proposed focus on trauma-informed policing for vulnerable populations (refined through my academic and community work) directly addresses Auckland’s strategic priorities identified in the "Auckland Police District 2023-2026 Plan." I have already secured letters of reference from Detective Inspector A. Smith (Auckland Central Police Station) and Dr. L. Te Rangi (University of Auckland, Māori Studies), both attesting to my readiness for this role.</w:t>
      </w:r>
    </w:p>
    <w:p>
      <w:pPr>
        <w:pStyle w:val="BodyText"/>
      </w:pPr>
      <w:r>
        <w:t xml:space="preserve">My ambition is clear: to become a Police Officer who transforms the narrative from "police vs community" to "police as community." In New Zealand Auckland, where cultural diversity and rapid growth define our social fabric, this approach is not just desirable – it is essential. I am prepared for the rigorous training ahead and stand ready to contribute meaningfully from day one of my service in this city I love. This Scholarship Application Letter reflects not just a personal request for support, but a commitment to Auckland’s future safety through culturally grounded policing.</w:t>
      </w:r>
    </w:p>
    <w:p>
      <w:pPr>
        <w:pStyle w:val="BodyText"/>
      </w:pPr>
      <w:r>
        <w:t xml:space="preserve">I respectfully request the opportunity to discuss how my background aligns with the New Zealand Police Constable Scholarship Programme’s objectives. I am available at your earliest convenience and have attached all supporting documentation. Thank you for considering my application to serve as a Police Officer in New Zealand Auckland – where community safety begins with trust, and trust is built by people like me.</w:t>
      </w:r>
    </w:p>
    <w:p>
      <w:pPr>
        <w:pStyle w:val="BodyText"/>
      </w:pPr>
      <w:r>
        <w:t xml:space="preserve">Sincerely,</w:t>
      </w:r>
      <w:r>
        <w:br/>
      </w:r>
      <w:r>
        <w:t xml:space="preserve">Tāne Te Kōkai</w:t>
      </w:r>
      <w:r>
        <w:br/>
      </w:r>
      <w:r>
        <w:t xml:space="preserve">35 Hone Heke Street</w:t>
      </w:r>
      <w:r>
        <w:br/>
      </w:r>
      <w:r>
        <w:t xml:space="preserve">Papakura, Auckland 2110</w:t>
      </w:r>
      <w:r>
        <w:br/>
      </w:r>
      <w:r>
        <w:t xml:space="preserve">+64 21 789 XXXX | tane.tekokia@nzpolice.govt.nz</w:t>
      </w:r>
    </w:p>
    <w:p>
      <w:pPr>
        <w:pStyle w:val="BodyText"/>
      </w:pPr>
      <w:r>
        <w:rPr>
          <w:bCs/>
          <w:b/>
        </w:rPr>
        <w:t xml:space="preserve">Attachments:</w:t>
      </w:r>
      <w:r>
        <w:t xml:space="preserve"> </w:t>
      </w:r>
      <w:r>
        <w:t xml:space="preserve">Curriculum Vitae, Academic Transcripts, Letters of Reference (x2), Mental Health First Aid Certification, Community Engagement Portfoli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olice Officer Pathway - New Zealand Auckland</dc:title>
  <dc:creator/>
  <dc:language>en</dc:language>
  <cp:keywords/>
  <dcterms:created xsi:type="dcterms:W3CDTF">2026-07-24T18:08:13Z</dcterms:created>
  <dcterms:modified xsi:type="dcterms:W3CDTF">2026-07-24T18:08:13Z</dcterms:modified>
</cp:coreProperties>
</file>

<file path=docProps/custom.xml><?xml version="1.0" encoding="utf-8"?>
<Properties xmlns="http://schemas.openxmlformats.org/officeDocument/2006/custom-properties" xmlns:vt="http://schemas.openxmlformats.org/officeDocument/2006/docPropsVTypes"/>
</file>